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Olivia Bradle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liv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adle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59 Winnetka Ave, Northfield, IL, USA Northfield, IL, US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oliviabradley48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332810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ya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5/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